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etzeri Vazque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tzer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azque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042 North Kildare Avenue, Chicago, IL, USA Chicago, IL, USA 606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etzvazquez95@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490450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oph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1/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ylen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8/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